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SH CUT LILAC #EU4213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3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Linalool; Cinnamic alcohol; Benzyl salicylate; Anisic alcohol; Hydroxy; isoeugen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195 – 2.387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9 – 0.1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8-58-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26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754-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442-31</w:t>
            </w:r>
          </w:p>
        </w:tc>
        <w:tc>
          <w:tcPr>
            <w:tcW w:w="1134" w:type="dxa"/>
          </w:tcPr>
          <w:p w:rsidR="00827634" w:rsidRPr="00E158AE" w:rsidP="009B0F88" w14:textId="5180E34A">
            <w:pPr>
              <w:pStyle w:val="SDSTableTextNormal"/>
              <w:rPr>
                <w:noProof w:val="0"/>
              </w:rPr>
            </w:pPr>
            <w:r w:rsidR="00066C34">
              <w:rPr>
                <w:noProof/>
              </w:rPr>
              <w:t>0.075 – 0.1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nis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13-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73-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4-33</w:t>
            </w:r>
          </w:p>
        </w:tc>
        <w:tc>
          <w:tcPr>
            <w:tcW w:w="1134" w:type="dxa"/>
          </w:tcPr>
          <w:p w:rsidR="00827634" w:rsidRPr="00E158AE" w:rsidP="009B0F88" w14:textId="5180E34A">
            <w:pPr>
              <w:pStyle w:val="SDSTableTextNormal"/>
              <w:rPr>
                <w:noProof w:val="0"/>
              </w:rPr>
            </w:pPr>
            <w:r w:rsidR="00066C34">
              <w:rPr>
                <w:noProof/>
              </w:rPr>
              <w:t>0.065009 – 0.12501875</w:t>
            </w:r>
          </w:p>
        </w:tc>
        <w:tc>
          <w:tcPr>
            <w:tcW w:w="3118" w:type="dxa"/>
          </w:tcPr>
          <w:p w:rsidR="00827634" w:rsidRPr="00E158AE" w:rsidP="009B0F88" w14:textId="7E488380">
            <w:pPr>
              <w:pStyle w:val="SDSTableTextNormal"/>
              <w:rPr>
                <w:noProof w:val="0"/>
              </w:rPr>
            </w:pPr>
            <w:r w:rsidRPr="00E158AE">
              <w:rPr>
                <w:noProof/>
              </w:rPr>
              <w:t>Acute Tox. 4 (Oral), H302</w:t>
              <w:br/>
              <w:t>Skin Irrit. 2, H315</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05387 – 0.10774</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36165 – 0.07233</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2 – 0.037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0762 – 0.000158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18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salicylate (118-58-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7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nisic alcohol (105-13-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00 µl/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00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30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64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912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salicylate (118-58-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SH CUT LILAC #EU4213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salicylate (118-58-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nisic alcohol (105-13-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FRESH CUT LILAC #EU4213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salicylate (118-58-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nisic alcohol (105-13-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08 (at 27 °C (at pH 4.5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Tolu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FRESH CUT LILAC #EU42138F 5% in DPG ; Linalool ; Benzyl salicylate ; Anisic alcohol ; Hydroxy ; Toluene ; isoeugen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is(2-ethylhexyl) adipate ; Benzyl acetate ; Benzyl salicyl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Pr="00E158AE">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FRESH CUT LILAC #EU4213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FRESH CUT LILAC #EU4213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7A0AAD17-EB29-421D-AEF5-781BE80DB9EA}"/>
</file>

<file path=customXml/itemProps3.xml><?xml version="1.0" encoding="utf-8"?>
<ds:datastoreItem xmlns:ds="http://schemas.openxmlformats.org/officeDocument/2006/customXml" ds:itemID="{8367DCE3-5E1F-45C6-A60D-B92C1C078502}"/>
</file>

<file path=customXml/itemProps4.xml><?xml version="1.0" encoding="utf-8"?>
<ds:datastoreItem xmlns:ds="http://schemas.openxmlformats.org/officeDocument/2006/customXml" ds:itemID="{DB835E54-3EE9-4116-9D39-545FCFC623DB}"/>
</file>

<file path=docProps/app.xml><?xml version="1.0" encoding="utf-8"?>
<Properties xmlns="http://schemas.openxmlformats.org/officeDocument/2006/extended-properties" xmlns:vt="http://schemas.openxmlformats.org/officeDocument/2006/docPropsVTypes">
  <Template>Normal.dotm</Template>
  <TotalTime>12</TotalTime>
  <Pages>2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